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CC2" w:rsidRPr="00554F0B" w:rsidRDefault="00662469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87DE0">
        <w:rPr>
          <w:rFonts w:ascii="Times New Roman" w:hAnsi="Times New Roman" w:cs="Times New Roman"/>
          <w:b/>
          <w:sz w:val="24"/>
          <w:szCs w:val="24"/>
        </w:rPr>
        <w:t>Proposal topic:</w:t>
      </w:r>
      <w:r w:rsidRPr="00554F0B">
        <w:rPr>
          <w:rFonts w:ascii="Times New Roman" w:hAnsi="Times New Roman" w:cs="Times New Roman"/>
          <w:sz w:val="24"/>
          <w:szCs w:val="24"/>
        </w:rPr>
        <w:t xml:space="preserve"> </w:t>
      </w:r>
      <w:r w:rsidR="00F56916" w:rsidRPr="00554F0B">
        <w:rPr>
          <w:rFonts w:ascii="Times New Roman" w:hAnsi="Times New Roman" w:cs="Times New Roman"/>
          <w:sz w:val="24"/>
          <w:szCs w:val="24"/>
        </w:rPr>
        <w:t xml:space="preserve">Correlation between </w:t>
      </w:r>
      <w:r w:rsidR="00936A47">
        <w:rPr>
          <w:rFonts w:ascii="Times New Roman" w:hAnsi="Times New Roman" w:cs="Times New Roman"/>
          <w:sz w:val="24"/>
          <w:szCs w:val="24"/>
        </w:rPr>
        <w:t>number of sleep hours</w:t>
      </w:r>
      <w:r w:rsidR="00F56916" w:rsidRPr="00554F0B">
        <w:rPr>
          <w:rFonts w:ascii="Times New Roman" w:hAnsi="Times New Roman" w:cs="Times New Roman"/>
          <w:sz w:val="24"/>
          <w:szCs w:val="24"/>
        </w:rPr>
        <w:t xml:space="preserve"> and </w:t>
      </w:r>
      <w:r w:rsidR="00A45CC2" w:rsidRPr="00554F0B">
        <w:rPr>
          <w:rFonts w:ascii="Times New Roman" w:hAnsi="Times New Roman" w:cs="Times New Roman"/>
          <w:sz w:val="24"/>
          <w:szCs w:val="24"/>
        </w:rPr>
        <w:t>GPA score</w:t>
      </w:r>
    </w:p>
    <w:p w:rsidR="00554F0B" w:rsidRDefault="00FD42D4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42D4">
        <w:rPr>
          <w:rFonts w:ascii="Times New Roman" w:hAnsi="Times New Roman" w:cs="Times New Roman"/>
          <w:b/>
          <w:sz w:val="24"/>
          <w:szCs w:val="24"/>
        </w:rPr>
        <w:t>Correlation: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1D4D2E" w:rsidRPr="00554F0B">
        <w:rPr>
          <w:rFonts w:ascii="Times New Roman" w:hAnsi="Times New Roman" w:cs="Times New Roman"/>
          <w:sz w:val="24"/>
          <w:szCs w:val="24"/>
        </w:rPr>
        <w:t>here is the idea that better sleep is associated with good GPA score. The recommended number of hours that college students should sleep</w:t>
      </w:r>
      <w:r w:rsidR="00720D87">
        <w:rPr>
          <w:rFonts w:ascii="Times New Roman" w:hAnsi="Times New Roman" w:cs="Times New Roman"/>
          <w:sz w:val="24"/>
          <w:szCs w:val="24"/>
        </w:rPr>
        <w:t xml:space="preserve"> is about seven to nine hours. However, rarely do students achieve this sleep time and I would to probe whether th</w:t>
      </w:r>
      <w:r w:rsidR="001D4D2E" w:rsidRPr="00554F0B">
        <w:rPr>
          <w:rFonts w:ascii="Times New Roman" w:hAnsi="Times New Roman" w:cs="Times New Roman"/>
          <w:sz w:val="24"/>
          <w:szCs w:val="24"/>
        </w:rPr>
        <w:t xml:space="preserve">e number of </w:t>
      </w:r>
      <w:r w:rsidR="009303D0">
        <w:rPr>
          <w:rFonts w:ascii="Times New Roman" w:hAnsi="Times New Roman" w:cs="Times New Roman"/>
          <w:sz w:val="24"/>
          <w:szCs w:val="24"/>
        </w:rPr>
        <w:t xml:space="preserve">sleep </w:t>
      </w:r>
      <w:r w:rsidR="001D4D2E" w:rsidRPr="00554F0B">
        <w:rPr>
          <w:rFonts w:ascii="Times New Roman" w:hAnsi="Times New Roman" w:cs="Times New Roman"/>
          <w:sz w:val="24"/>
          <w:szCs w:val="24"/>
        </w:rPr>
        <w:t xml:space="preserve">hours could have an effect on their GPA score. </w:t>
      </w:r>
    </w:p>
    <w:p w:rsidR="00A45CC2" w:rsidRDefault="00687DE0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87DE0">
        <w:rPr>
          <w:rFonts w:ascii="Times New Roman" w:hAnsi="Times New Roman" w:cs="Times New Roman"/>
          <w:b/>
          <w:sz w:val="24"/>
          <w:szCs w:val="24"/>
        </w:rPr>
        <w:t>Hypothesis:</w:t>
      </w:r>
      <w:r w:rsidR="001D4D2E" w:rsidRPr="00554F0B">
        <w:rPr>
          <w:rFonts w:ascii="Times New Roman" w:hAnsi="Times New Roman" w:cs="Times New Roman"/>
          <w:sz w:val="24"/>
          <w:szCs w:val="24"/>
        </w:rPr>
        <w:t xml:space="preserve"> students with an average of 7 sleep hours have better GPA</w:t>
      </w:r>
      <w:r>
        <w:rPr>
          <w:rFonts w:ascii="Times New Roman" w:hAnsi="Times New Roman" w:cs="Times New Roman"/>
          <w:sz w:val="24"/>
          <w:szCs w:val="24"/>
        </w:rPr>
        <w:t xml:space="preserve"> score</w:t>
      </w:r>
      <w:r w:rsidR="001D4D2E" w:rsidRPr="00554F0B">
        <w:rPr>
          <w:rFonts w:ascii="Times New Roman" w:hAnsi="Times New Roman" w:cs="Times New Roman"/>
          <w:sz w:val="24"/>
          <w:szCs w:val="24"/>
        </w:rPr>
        <w:t xml:space="preserve"> than those who sleep less.</w:t>
      </w:r>
    </w:p>
    <w:p w:rsidR="00FD42D4" w:rsidRPr="0045564B" w:rsidRDefault="00FD42D4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5564B">
        <w:rPr>
          <w:rFonts w:ascii="Times New Roman" w:hAnsi="Times New Roman" w:cs="Times New Roman"/>
          <w:b/>
          <w:sz w:val="24"/>
          <w:szCs w:val="24"/>
        </w:rPr>
        <w:t>Experiment:</w:t>
      </w:r>
      <w:r w:rsidR="004556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564B">
        <w:rPr>
          <w:rFonts w:ascii="Times New Roman" w:hAnsi="Times New Roman" w:cs="Times New Roman"/>
          <w:sz w:val="24"/>
          <w:szCs w:val="24"/>
        </w:rPr>
        <w:t xml:space="preserve">I will measure the number of self-reported sleep hours </w:t>
      </w:r>
      <w:r w:rsidR="00D45276">
        <w:rPr>
          <w:rFonts w:ascii="Times New Roman" w:hAnsi="Times New Roman" w:cs="Times New Roman"/>
          <w:sz w:val="24"/>
          <w:szCs w:val="24"/>
        </w:rPr>
        <w:t>and see how a gradual increase or decrease</w:t>
      </w:r>
      <w:r w:rsidR="0045564B">
        <w:rPr>
          <w:rFonts w:ascii="Times New Roman" w:hAnsi="Times New Roman" w:cs="Times New Roman"/>
          <w:sz w:val="24"/>
          <w:szCs w:val="24"/>
        </w:rPr>
        <w:t xml:space="preserve"> among the participants impact their GPA score</w:t>
      </w:r>
      <w:r w:rsidR="00C30E63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  <w:r w:rsidR="0045564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274D4" w:rsidRPr="00554F0B" w:rsidRDefault="002274D4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274D4" w:rsidRPr="00554F0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1AD1" w:rsidRDefault="009C1AD1" w:rsidP="009C1AD1">
      <w:pPr>
        <w:spacing w:after="0" w:line="240" w:lineRule="auto"/>
      </w:pPr>
      <w:r>
        <w:separator/>
      </w:r>
    </w:p>
  </w:endnote>
  <w:endnote w:type="continuationSeparator" w:id="0">
    <w:p w:rsidR="009C1AD1" w:rsidRDefault="009C1AD1" w:rsidP="009C1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1AD1" w:rsidRDefault="009C1AD1" w:rsidP="009C1AD1">
      <w:pPr>
        <w:spacing w:after="0" w:line="240" w:lineRule="auto"/>
      </w:pPr>
      <w:r>
        <w:separator/>
      </w:r>
    </w:p>
  </w:footnote>
  <w:footnote w:type="continuationSeparator" w:id="0">
    <w:p w:rsidR="009C1AD1" w:rsidRDefault="009C1AD1" w:rsidP="009C1A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204950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9C1AD1" w:rsidRDefault="009C1AD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0E6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C1AD1" w:rsidRDefault="009C1A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A0NjE3NTczNjJV0lEKTi0uzszPAykwrAUAp5gRCiwAAAA="/>
  </w:docVars>
  <w:rsids>
    <w:rsidRoot w:val="00662469"/>
    <w:rsid w:val="001D4D2E"/>
    <w:rsid w:val="002274D4"/>
    <w:rsid w:val="0045564B"/>
    <w:rsid w:val="00554F0B"/>
    <w:rsid w:val="00662469"/>
    <w:rsid w:val="00687DE0"/>
    <w:rsid w:val="00720D87"/>
    <w:rsid w:val="00847A4E"/>
    <w:rsid w:val="009303D0"/>
    <w:rsid w:val="00936A47"/>
    <w:rsid w:val="009C1AD1"/>
    <w:rsid w:val="00A45CC2"/>
    <w:rsid w:val="00C30E63"/>
    <w:rsid w:val="00D45276"/>
    <w:rsid w:val="00F56916"/>
    <w:rsid w:val="00FD4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2D3C5"/>
  <w15:chartTrackingRefBased/>
  <w15:docId w15:val="{96C09211-AC99-4575-B177-DDF6A2E73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5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C1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AD1"/>
  </w:style>
  <w:style w:type="paragraph" w:styleId="Footer">
    <w:name w:val="footer"/>
    <w:basedOn w:val="Normal"/>
    <w:link w:val="FooterChar"/>
    <w:uiPriority w:val="99"/>
    <w:unhideWhenUsed/>
    <w:rsid w:val="009C1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A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2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5-25T08:04:00Z</dcterms:created>
  <dcterms:modified xsi:type="dcterms:W3CDTF">2021-05-25T08:04:00Z</dcterms:modified>
</cp:coreProperties>
</file>